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57A1" w:rsidRDefault="00FF57A1" w:rsidP="00FF57A1">
      <w:pPr>
        <w:pStyle w:val="Heading1"/>
      </w:pPr>
      <w:r>
        <w:t xml:space="preserve">Name: </w:t>
      </w:r>
      <w:r w:rsidR="008D46D3">
        <w:t xml:space="preserve">User </w:t>
      </w:r>
      <w:proofErr w:type="spellStart"/>
      <w:r w:rsidR="008D46D3">
        <w:t>Managent</w:t>
      </w:r>
      <w:proofErr w:type="spellEnd"/>
    </w:p>
    <w:p w:rsidR="009C212B" w:rsidRDefault="00C41A9A" w:rsidP="009C212B">
      <w:hyperlink r:id="rId5" w:history="1">
        <w:r w:rsidR="009C212B" w:rsidRPr="00B541B0">
          <w:rPr>
            <w:rStyle w:val="Hyperlink"/>
          </w:rPr>
          <w:t>url:</w:t>
        </w:r>
        <w:r w:rsidR="009C212B">
          <w:rPr>
            <w:rStyle w:val="Hyperlink"/>
          </w:rPr>
          <w:t xml:space="preserve"> </w:t>
        </w:r>
        <w:r w:rsidR="009C212B" w:rsidRPr="00B541B0">
          <w:rPr>
            <w:rStyle w:val="Hyperlink"/>
          </w:rPr>
          <w:t>/register</w:t>
        </w:r>
      </w:hyperlink>
    </w:p>
    <w:p w:rsidR="009C212B" w:rsidRDefault="00FF57A1" w:rsidP="009C212B">
      <w:pPr>
        <w:pStyle w:val="Heading2"/>
      </w:pPr>
      <w:r>
        <w:t>POST</w:t>
      </w:r>
      <w:r w:rsidR="009C212B">
        <w:t>:</w:t>
      </w:r>
    </w:p>
    <w:p w:rsidR="00C75A77" w:rsidRDefault="00C75A77" w:rsidP="00C75A77">
      <w:r>
        <w:t>R</w:t>
      </w:r>
      <w:r w:rsidR="008706D9">
        <w:t>egister</w:t>
      </w:r>
    </w:p>
    <w:p w:rsidR="009C212B" w:rsidRPr="00C75A77" w:rsidRDefault="00C75A77" w:rsidP="00C75A77">
      <w:pPr>
        <w:pStyle w:val="ListParagraph"/>
        <w:numPr>
          <w:ilvl w:val="0"/>
          <w:numId w:val="3"/>
        </w:numPr>
      </w:pPr>
      <w:r w:rsidRPr="00C75A77">
        <w:t>Data Params</w:t>
      </w:r>
      <w:r w:rsidR="009C212B" w:rsidRPr="00C75A77">
        <w:t>:</w:t>
      </w:r>
    </w:p>
    <w:p w:rsidR="009C212B" w:rsidRDefault="009C212B" w:rsidP="00EC4541">
      <w:pPr>
        <w:pStyle w:val="ListParagraph"/>
      </w:pPr>
      <w:r>
        <w:t>Authentication</w:t>
      </w:r>
      <w:r w:rsidRPr="00F22DEF">
        <w:t>=[</w:t>
      </w:r>
      <w:r>
        <w:t>string</w:t>
      </w:r>
      <w:r w:rsidRPr="00F22DEF">
        <w:t>]</w:t>
      </w:r>
      <w:r>
        <w:t xml:space="preserve">- </w:t>
      </w:r>
      <w:proofErr w:type="spellStart"/>
      <w:proofErr w:type="gramStart"/>
      <w:r>
        <w:t>username:password</w:t>
      </w:r>
      <w:proofErr w:type="spellEnd"/>
      <w:proofErr w:type="gramEnd"/>
      <w:r w:rsidR="00EC4541">
        <w:t xml:space="preserve"> in base64</w:t>
      </w:r>
    </w:p>
    <w:p w:rsidR="00FF57A1" w:rsidRDefault="00FF57A1" w:rsidP="009C212B">
      <w:pPr>
        <w:pStyle w:val="ListParagraph"/>
      </w:pPr>
      <w:r>
        <w:t>Phone number: = [int]</w:t>
      </w:r>
    </w:p>
    <w:p w:rsidR="00FF57A1" w:rsidRDefault="00FF57A1" w:rsidP="009C212B">
      <w:pPr>
        <w:pStyle w:val="ListParagraph"/>
      </w:pPr>
      <w:r>
        <w:t>Trusted account username= [str] – username of other client</w:t>
      </w:r>
    </w:p>
    <w:p w:rsidR="009C212B" w:rsidRPr="00F22DEF" w:rsidRDefault="009C212B" w:rsidP="009C212B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9C212B" w:rsidRDefault="009C212B" w:rsidP="00FF57A1">
      <w:pPr>
        <w:pStyle w:val="ListParagraph"/>
      </w:pPr>
      <w:r w:rsidRPr="00F22DEF">
        <w:t>Code: 200 </w:t>
      </w:r>
      <w:r w:rsidRPr="00F22DEF">
        <w:br/>
        <w:t>Content: { }</w:t>
      </w:r>
    </w:p>
    <w:p w:rsidR="009C212B" w:rsidRDefault="009C212B" w:rsidP="009C212B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FF57A1" w:rsidRDefault="00FF57A1" w:rsidP="00FF57A1">
      <w:pPr>
        <w:pStyle w:val="ListParagraph"/>
        <w:numPr>
          <w:ilvl w:val="0"/>
          <w:numId w:val="3"/>
        </w:numPr>
      </w:pPr>
      <w:r>
        <w:t>Code: 442 unexpected entity</w:t>
      </w:r>
    </w:p>
    <w:p w:rsidR="00FF57A1" w:rsidRPr="00F22DEF" w:rsidRDefault="00FF57A1" w:rsidP="007675B7">
      <w:pPr>
        <w:pStyle w:val="ListParagraph"/>
        <w:numPr>
          <w:ilvl w:val="0"/>
          <w:numId w:val="3"/>
        </w:numPr>
      </w:pPr>
      <w:proofErr w:type="gramStart"/>
      <w:r>
        <w:t>Content:{</w:t>
      </w:r>
      <w:proofErr w:type="gramEnd"/>
      <w:r>
        <w:t xml:space="preserve">username: </w:t>
      </w:r>
      <w:r w:rsidR="007675B7">
        <w:t>error</w:t>
      </w:r>
      <w:r>
        <w:t xml:space="preserve">, </w:t>
      </w:r>
      <w:r w:rsidR="007675B7">
        <w:t xml:space="preserve">password: </w:t>
      </w:r>
      <w:r>
        <w:t>er</w:t>
      </w:r>
      <w:r w:rsidR="007675B7">
        <w:t>r</w:t>
      </w:r>
      <w:r>
        <w:t>or, …}</w:t>
      </w:r>
    </w:p>
    <w:p w:rsidR="009C212B" w:rsidRDefault="009C212B" w:rsidP="009C212B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8706D9" w:rsidRDefault="008706D9" w:rsidP="008706D9">
      <w:r>
        <w:t>url: /reset</w:t>
      </w:r>
    </w:p>
    <w:p w:rsidR="0049060D" w:rsidRDefault="0049060D" w:rsidP="0049060D">
      <w:pPr>
        <w:pStyle w:val="Heading2"/>
      </w:pPr>
      <w:r>
        <w:t>GET:</w:t>
      </w:r>
    </w:p>
    <w:p w:rsidR="0049060D" w:rsidRPr="004E04D7" w:rsidRDefault="0049060D" w:rsidP="0049060D">
      <w:r>
        <w:t>Get validation question.</w:t>
      </w:r>
    </w:p>
    <w:p w:rsidR="0049060D" w:rsidRPr="00F22DEF" w:rsidRDefault="00C75A77" w:rsidP="00C75A77">
      <w:pPr>
        <w:pStyle w:val="ListParagraph"/>
        <w:numPr>
          <w:ilvl w:val="0"/>
          <w:numId w:val="3"/>
        </w:numPr>
      </w:pPr>
      <w:r>
        <w:t>Headers</w:t>
      </w:r>
      <w:r w:rsidR="0049060D">
        <w:t>:</w:t>
      </w:r>
    </w:p>
    <w:p w:rsidR="0049060D" w:rsidRDefault="0049060D" w:rsidP="0049060D">
      <w:pPr>
        <w:pStyle w:val="ListParagraph"/>
      </w:pPr>
      <w:r>
        <w:t>Phone number: = [int]</w:t>
      </w:r>
    </w:p>
    <w:p w:rsidR="0049060D" w:rsidRDefault="0049060D" w:rsidP="0049060D">
      <w:pPr>
        <w:pStyle w:val="ListParagraph"/>
      </w:pPr>
      <w:r>
        <w:t>OR</w:t>
      </w:r>
    </w:p>
    <w:p w:rsidR="0049060D" w:rsidRDefault="0049060D" w:rsidP="0049060D">
      <w:pPr>
        <w:pStyle w:val="ListParagraph"/>
      </w:pPr>
      <w:r>
        <w:t xml:space="preserve">username= [str] </w:t>
      </w:r>
    </w:p>
    <w:p w:rsidR="0049060D" w:rsidRPr="00F22DEF" w:rsidRDefault="0049060D" w:rsidP="0049060D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49060D" w:rsidRDefault="0049060D" w:rsidP="0049060D">
      <w:pPr>
        <w:pStyle w:val="ListParagraph"/>
      </w:pPr>
      <w:r w:rsidRPr="00F22DEF">
        <w:t>Code: 20</w:t>
      </w:r>
      <w:r>
        <w:t>0</w:t>
      </w:r>
      <w:r w:rsidRPr="00F22DEF">
        <w:br/>
        <w:t>Content: {</w:t>
      </w:r>
      <w:r>
        <w:t>question: …</w:t>
      </w:r>
      <w:r w:rsidRPr="00F22DEF">
        <w:t xml:space="preserve"> }</w:t>
      </w:r>
    </w:p>
    <w:p w:rsidR="0049060D" w:rsidRDefault="0049060D" w:rsidP="0049060D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49060D" w:rsidRDefault="0049060D" w:rsidP="0049060D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49060D" w:rsidRDefault="0049060D" w:rsidP="008706D9"/>
    <w:p w:rsidR="008706D9" w:rsidRDefault="008706D9" w:rsidP="008706D9">
      <w:pPr>
        <w:pStyle w:val="Heading2"/>
      </w:pPr>
      <w:r>
        <w:t>POST:</w:t>
      </w:r>
    </w:p>
    <w:p w:rsidR="008706D9" w:rsidRDefault="008706D9" w:rsidP="008706D9">
      <w:r>
        <w:t>Change username and password. Validate with phone number or trusted account.</w:t>
      </w:r>
    </w:p>
    <w:p w:rsidR="008706D9" w:rsidRPr="004E04D7" w:rsidRDefault="008706D9" w:rsidP="008706D9">
      <w:r>
        <w:t>Send pin to phone number or trusted account to validate login.</w:t>
      </w:r>
    </w:p>
    <w:p w:rsidR="008706D9" w:rsidRPr="00EC4541" w:rsidRDefault="0049060D" w:rsidP="008706D9">
      <w:pPr>
        <w:pStyle w:val="ListParagraph"/>
        <w:numPr>
          <w:ilvl w:val="0"/>
          <w:numId w:val="3"/>
        </w:numPr>
      </w:pPr>
      <w:r w:rsidRPr="00EC4541">
        <w:t>Data Params</w:t>
      </w:r>
      <w:r w:rsidR="008706D9" w:rsidRPr="00EC4541">
        <w:t>:</w:t>
      </w:r>
    </w:p>
    <w:p w:rsidR="008706D9" w:rsidRPr="00F22DEF" w:rsidRDefault="008706D9" w:rsidP="008706D9">
      <w:pPr>
        <w:pStyle w:val="ListParagraph"/>
      </w:pPr>
      <w:r w:rsidRPr="00F22DEF">
        <w:t>Required:</w:t>
      </w:r>
    </w:p>
    <w:p w:rsidR="0049060D" w:rsidRDefault="0049060D" w:rsidP="0049060D">
      <w:pPr>
        <w:pStyle w:val="ListParagraph"/>
      </w:pPr>
      <w:r>
        <w:t xml:space="preserve">username= [str] </w:t>
      </w:r>
    </w:p>
    <w:p w:rsidR="008706D9" w:rsidRDefault="0049060D" w:rsidP="008706D9">
      <w:pPr>
        <w:pStyle w:val="ListParagraph"/>
      </w:pPr>
      <w:r>
        <w:t>answer= [str] – answer to the validation question</w:t>
      </w:r>
    </w:p>
    <w:p w:rsidR="008706D9" w:rsidRPr="00F22DEF" w:rsidRDefault="008706D9" w:rsidP="008706D9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8706D9" w:rsidRDefault="008706D9" w:rsidP="008706D9">
      <w:pPr>
        <w:pStyle w:val="ListParagraph"/>
      </w:pPr>
      <w:r w:rsidRPr="00F22DEF">
        <w:t>Code: 20</w:t>
      </w:r>
      <w:r>
        <w:t>1</w:t>
      </w:r>
      <w:r w:rsidRPr="00F22DEF">
        <w:t> </w:t>
      </w:r>
      <w:r w:rsidRPr="00F22DEF">
        <w:br/>
        <w:t>Content: { }</w:t>
      </w:r>
    </w:p>
    <w:p w:rsidR="008706D9" w:rsidRDefault="008706D9" w:rsidP="008706D9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8706D9" w:rsidRDefault="008706D9" w:rsidP="008706D9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8706D9" w:rsidRPr="00F22DEF" w:rsidRDefault="008706D9" w:rsidP="008706D9"/>
    <w:p w:rsidR="00F22DEF" w:rsidRDefault="00F22DEF" w:rsidP="00226A7F">
      <w:r>
        <w:t>url: /</w:t>
      </w:r>
      <w:r w:rsidR="00226A7F">
        <w:t>login</w:t>
      </w:r>
    </w:p>
    <w:p w:rsidR="00F22DEF" w:rsidRDefault="00F22DEF" w:rsidP="00F22DEF">
      <w:pPr>
        <w:pStyle w:val="Heading2"/>
      </w:pPr>
      <w:r>
        <w:t>GET:</w:t>
      </w:r>
    </w:p>
    <w:p w:rsidR="004E04D7" w:rsidRPr="004E04D7" w:rsidRDefault="004E04D7" w:rsidP="00226A7F">
      <w:r>
        <w:t xml:space="preserve">Get JWT token to </w:t>
      </w:r>
      <w:r w:rsidR="00226A7F">
        <w:t>use when access data</w:t>
      </w:r>
    </w:p>
    <w:p w:rsidR="00F22DEF" w:rsidRPr="00EC4541" w:rsidRDefault="0049060D" w:rsidP="00EC4541">
      <w:pPr>
        <w:pStyle w:val="ListParagraph"/>
        <w:numPr>
          <w:ilvl w:val="0"/>
          <w:numId w:val="3"/>
        </w:numPr>
      </w:pPr>
      <w:r w:rsidRPr="00EC4541">
        <w:t>Data Params</w:t>
      </w:r>
      <w:r w:rsidR="00F22DEF" w:rsidRPr="00EC4541">
        <w:t>:</w:t>
      </w:r>
    </w:p>
    <w:p w:rsidR="00F22DEF" w:rsidRPr="00F22DEF" w:rsidRDefault="00A9178A" w:rsidP="00FF57A1">
      <w:pPr>
        <w:pStyle w:val="ListParagraph"/>
      </w:pPr>
      <w:r>
        <w:t>Authentication</w:t>
      </w:r>
      <w:r w:rsidR="00F22DEF" w:rsidRPr="00F22DEF">
        <w:t>=[</w:t>
      </w:r>
      <w:r w:rsidR="00F22DEF">
        <w:t>string</w:t>
      </w:r>
      <w:r w:rsidR="00F22DEF" w:rsidRPr="00F22DEF">
        <w:t>]</w:t>
      </w:r>
      <w:r w:rsidR="00F22DEF">
        <w:t xml:space="preserve">- </w:t>
      </w:r>
      <w:proofErr w:type="spellStart"/>
      <w:proofErr w:type="gramStart"/>
      <w:r w:rsidR="00F22DEF">
        <w:t>username:password</w:t>
      </w:r>
      <w:proofErr w:type="spellEnd"/>
      <w:proofErr w:type="gramEnd"/>
      <w:r w:rsidR="00EC4541">
        <w:t xml:space="preserve"> on base 64</w:t>
      </w:r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F22DEF" w:rsidRPr="00F22DEF" w:rsidRDefault="00F22DEF" w:rsidP="00EC4541">
      <w:pPr>
        <w:pStyle w:val="ListParagraph"/>
      </w:pPr>
      <w:r w:rsidRPr="00F22DEF">
        <w:t>Code: 200 </w:t>
      </w:r>
      <w:r w:rsidRPr="00F22DEF">
        <w:br/>
        <w:t>Content</w:t>
      </w:r>
      <w:bookmarkStart w:id="0" w:name="_GoBack"/>
      <w:r w:rsidRPr="00F22DEF">
        <w:t xml:space="preserve">: { </w:t>
      </w:r>
      <w:r w:rsidR="00A9178A">
        <w:t>Authentication</w:t>
      </w:r>
      <w:r w:rsidRPr="00F22DEF">
        <w:t xml:space="preserve"> : </w:t>
      </w:r>
      <w:r w:rsidR="00EC4541">
        <w:t>JWT token}</w:t>
      </w:r>
      <w:bookmarkEnd w:id="0"/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Error Response:</w:t>
      </w:r>
      <w:r w:rsidR="000921CD">
        <w:t xml:space="preserve"> </w:t>
      </w:r>
    </w:p>
    <w:p w:rsidR="00F05F4B" w:rsidRDefault="00F22DEF" w:rsidP="00EC4541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F22DEF" w:rsidRDefault="00F22DEF" w:rsidP="00F22DEF"/>
    <w:p w:rsidR="00F22DEF" w:rsidRDefault="00F22DEF" w:rsidP="00F22DEF"/>
    <w:p w:rsidR="00F22DEF" w:rsidRDefault="00F22DEF" w:rsidP="00F22DEF">
      <w:pPr>
        <w:pStyle w:val="Heading1"/>
      </w:pPr>
      <w:r>
        <w:t>Name: passwords</w:t>
      </w:r>
    </w:p>
    <w:p w:rsidR="00343091" w:rsidRDefault="00343091" w:rsidP="00343091">
      <w:r>
        <w:t>url: /passwords</w:t>
      </w:r>
    </w:p>
    <w:p w:rsidR="00343091" w:rsidRDefault="00343091" w:rsidP="00343091">
      <w:pPr>
        <w:pStyle w:val="Heading2"/>
      </w:pPr>
      <w:r>
        <w:t>GET:</w:t>
      </w:r>
    </w:p>
    <w:p w:rsidR="00343091" w:rsidRDefault="00343091" w:rsidP="00343091">
      <w:r>
        <w:t>Get all programs ID and usernames</w:t>
      </w:r>
    </w:p>
    <w:p w:rsidR="00343091" w:rsidRPr="00F22DEF" w:rsidRDefault="00343091" w:rsidP="00343091">
      <w:pPr>
        <w:pStyle w:val="ListParagraph"/>
        <w:numPr>
          <w:ilvl w:val="0"/>
          <w:numId w:val="4"/>
        </w:numPr>
      </w:pPr>
      <w:r>
        <w:t>Headers:</w:t>
      </w:r>
    </w:p>
    <w:p w:rsidR="00343091" w:rsidRPr="00F22DEF" w:rsidRDefault="00343091" w:rsidP="00343091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343091" w:rsidRPr="00F22DEF" w:rsidRDefault="00343091" w:rsidP="00343091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343091" w:rsidRDefault="00343091" w:rsidP="00343091">
      <w:pPr>
        <w:pStyle w:val="ListParagraph"/>
      </w:pPr>
      <w:r w:rsidRPr="00F22DEF">
        <w:t>Code:</w:t>
      </w:r>
      <w:r>
        <w:t> 200</w:t>
      </w:r>
      <w:r w:rsidRPr="00F22DEF">
        <w:br/>
        <w:t>Content: </w:t>
      </w:r>
      <w:r w:rsidR="00746B69">
        <w:t>{</w:t>
      </w:r>
    </w:p>
    <w:p w:rsidR="00343091" w:rsidRDefault="000921CD" w:rsidP="00343091">
      <w:pPr>
        <w:pStyle w:val="ListParagraph"/>
      </w:pPr>
      <w:proofErr w:type="gramStart"/>
      <w:r>
        <w:t>records</w:t>
      </w:r>
      <w:r w:rsidR="00343091">
        <w:t>:[</w:t>
      </w:r>
      <w:proofErr w:type="gramEnd"/>
    </w:p>
    <w:p w:rsidR="00343091" w:rsidRDefault="00343091" w:rsidP="00343091">
      <w:pPr>
        <w:pStyle w:val="ListParagraph"/>
      </w:pPr>
      <w:r>
        <w:t>{</w:t>
      </w:r>
      <w:proofErr w:type="gramStart"/>
      <w:r>
        <w:t>username:[</w:t>
      </w:r>
      <w:proofErr w:type="gramEnd"/>
      <w:r>
        <w:t xml:space="preserve">string], </w:t>
      </w:r>
      <w:proofErr w:type="spellStart"/>
      <w:r>
        <w:t>programID</w:t>
      </w:r>
      <w:proofErr w:type="spellEnd"/>
      <w:r>
        <w:t>:[string]</w:t>
      </w:r>
      <w:r w:rsidR="000921CD">
        <w:t xml:space="preserve">, </w:t>
      </w:r>
      <w:proofErr w:type="spellStart"/>
      <w:r w:rsidR="000921CD">
        <w:t>sec_level</w:t>
      </w:r>
      <w:proofErr w:type="spellEnd"/>
      <w:r w:rsidR="000921CD">
        <w:t>: [string]</w:t>
      </w:r>
      <w:r>
        <w:t>}</w:t>
      </w:r>
    </w:p>
    <w:p w:rsidR="00343091" w:rsidRDefault="00343091" w:rsidP="00343091">
      <w:pPr>
        <w:pStyle w:val="ListParagraph"/>
      </w:pPr>
      <w:r>
        <w:t>……</w:t>
      </w:r>
    </w:p>
    <w:p w:rsidR="00343091" w:rsidRDefault="00343091" w:rsidP="00343091">
      <w:pPr>
        <w:pStyle w:val="ListParagraph"/>
      </w:pPr>
      <w:r>
        <w:tab/>
        <w:t>]</w:t>
      </w:r>
    </w:p>
    <w:p w:rsidR="00343091" w:rsidRPr="00F22DEF" w:rsidRDefault="00343091" w:rsidP="00343091">
      <w:pPr>
        <w:pStyle w:val="ListParagraph"/>
      </w:pPr>
      <w:r w:rsidRPr="00F22DEF">
        <w:t>}</w:t>
      </w:r>
    </w:p>
    <w:p w:rsidR="00343091" w:rsidRPr="00F22DEF" w:rsidRDefault="00343091" w:rsidP="00343091">
      <w:pPr>
        <w:pStyle w:val="ListParagraph"/>
        <w:numPr>
          <w:ilvl w:val="0"/>
          <w:numId w:val="3"/>
        </w:numPr>
      </w:pPr>
      <w:r w:rsidRPr="00F22DEF">
        <w:t>Error Response:</w:t>
      </w:r>
      <w:r w:rsidR="000921CD">
        <w:t xml:space="preserve">401, </w:t>
      </w:r>
    </w:p>
    <w:p w:rsidR="00343091" w:rsidRDefault="00343091" w:rsidP="00343091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343091" w:rsidRDefault="00343091" w:rsidP="00343091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693760" w:rsidRDefault="00693760" w:rsidP="00693760">
      <w:pPr>
        <w:pStyle w:val="Heading2"/>
      </w:pPr>
      <w:r>
        <w:t>POST:</w:t>
      </w:r>
    </w:p>
    <w:p w:rsidR="00693760" w:rsidRPr="004E04D7" w:rsidRDefault="00693760" w:rsidP="00693760">
      <w:r>
        <w:t>Add new program username and password record</w:t>
      </w:r>
    </w:p>
    <w:p w:rsidR="00693760" w:rsidRPr="00F22DEF" w:rsidRDefault="00693760" w:rsidP="00693760">
      <w:pPr>
        <w:pStyle w:val="ListParagraph"/>
        <w:numPr>
          <w:ilvl w:val="0"/>
          <w:numId w:val="3"/>
        </w:numPr>
      </w:pPr>
      <w:r>
        <w:t>Headers:</w:t>
      </w:r>
    </w:p>
    <w:p w:rsidR="00693760" w:rsidRDefault="00693760" w:rsidP="00693760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693760" w:rsidRPr="00F22DEF" w:rsidRDefault="00693760" w:rsidP="00693760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6D760C" w:rsidRPr="00791975" w:rsidRDefault="00693760" w:rsidP="006D760C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 w:rsidRPr="00F22DEF">
        <w:t>Code: 200 </w:t>
      </w:r>
      <w:r w:rsidRPr="00F22DEF">
        <w:br/>
      </w:r>
      <w:r w:rsidR="006D760C">
        <w:rPr>
          <w:rStyle w:val="Strong"/>
          <w:rFonts w:ascii="Segoe UI" w:hAnsi="Segoe UI" w:cs="Segoe UI"/>
          <w:color w:val="24292E"/>
          <w:shd w:val="clear" w:color="auto" w:fill="FFFFFF"/>
        </w:rPr>
        <w:t>Data Params:</w:t>
      </w:r>
    </w:p>
    <w:p w:rsidR="006D760C" w:rsidRDefault="006D760C" w:rsidP="006D760C">
      <w:pPr>
        <w:pStyle w:val="ListParagraph"/>
        <w:numPr>
          <w:ilvl w:val="0"/>
          <w:numId w:val="3"/>
        </w:numPr>
      </w:pPr>
      <w:r>
        <w:t>{</w:t>
      </w:r>
      <w:proofErr w:type="gramStart"/>
      <w:r>
        <w:t>username</w:t>
      </w:r>
      <w:r w:rsidRPr="00F22DEF">
        <w:t>:</w:t>
      </w:r>
      <w:r>
        <w:t>[</w:t>
      </w:r>
      <w:proofErr w:type="gramEnd"/>
      <w:r>
        <w:t xml:space="preserve">string], password:[string], </w:t>
      </w:r>
      <w:proofErr w:type="spellStart"/>
      <w:r>
        <w:t>programID</w:t>
      </w:r>
      <w:proofErr w:type="spellEnd"/>
      <w:r>
        <w:t xml:space="preserve">:[string], </w:t>
      </w:r>
      <w:r w:rsidRPr="006D760C">
        <w:t>'</w:t>
      </w:r>
      <w:proofErr w:type="spellStart"/>
      <w:r w:rsidRPr="006D760C">
        <w:t>sec_level</w:t>
      </w:r>
      <w:proofErr w:type="spellEnd"/>
      <w:r w:rsidRPr="006D760C">
        <w:t>'</w:t>
      </w:r>
      <w:r>
        <w:t>: [int]</w:t>
      </w:r>
    </w:p>
    <w:p w:rsidR="00693760" w:rsidRPr="00F22DEF" w:rsidRDefault="00693760" w:rsidP="00693760">
      <w:pPr>
        <w:pStyle w:val="ListParagraph"/>
      </w:pPr>
    </w:p>
    <w:p w:rsidR="00693760" w:rsidRPr="00F22DEF" w:rsidRDefault="00693760" w:rsidP="00693760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693760" w:rsidRPr="00F22DEF" w:rsidRDefault="00693760" w:rsidP="00627E0C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693760" w:rsidRDefault="00693760" w:rsidP="00693760"/>
    <w:p w:rsidR="00343091" w:rsidRPr="00343091" w:rsidRDefault="00343091" w:rsidP="00343091"/>
    <w:p w:rsidR="00F22DEF" w:rsidRDefault="00F22DEF" w:rsidP="00F22DEF">
      <w:r>
        <w:t>url: /password</w:t>
      </w:r>
      <w:r w:rsidR="00705E8F">
        <w:t>s</w:t>
      </w:r>
      <w:proofErr w:type="gramStart"/>
      <w:r w:rsidR="004E04D7">
        <w:t>/</w:t>
      </w:r>
      <w:r w:rsidR="00343091">
        <w:t>{</w:t>
      </w:r>
      <w:proofErr w:type="gramEnd"/>
      <w:r w:rsidR="00343091">
        <w:t>program ID}</w:t>
      </w:r>
    </w:p>
    <w:p w:rsidR="00705E8F" w:rsidRDefault="00705E8F" w:rsidP="00705E8F">
      <w:pPr>
        <w:pStyle w:val="Heading2"/>
      </w:pPr>
      <w:r>
        <w:t>GET:</w:t>
      </w:r>
    </w:p>
    <w:p w:rsidR="004E04D7" w:rsidRPr="004E04D7" w:rsidRDefault="004E04D7" w:rsidP="004E04D7">
      <w:r>
        <w:t>Get program username and password</w:t>
      </w:r>
    </w:p>
    <w:p w:rsidR="00705E8F" w:rsidRPr="00F22DEF" w:rsidRDefault="00705E8F" w:rsidP="00705E8F">
      <w:pPr>
        <w:pStyle w:val="ListParagraph"/>
        <w:numPr>
          <w:ilvl w:val="0"/>
          <w:numId w:val="3"/>
        </w:numPr>
      </w:pPr>
      <w:r>
        <w:t>Headers:</w:t>
      </w:r>
    </w:p>
    <w:p w:rsidR="00705E8F" w:rsidRPr="00F22DEF" w:rsidRDefault="00705E8F" w:rsidP="00705E8F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705E8F" w:rsidRPr="00F22DEF" w:rsidRDefault="00705E8F" w:rsidP="00705E8F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705E8F" w:rsidRPr="00F22DEF" w:rsidRDefault="00705E8F" w:rsidP="00705E8F">
      <w:pPr>
        <w:pStyle w:val="ListParagraph"/>
      </w:pPr>
      <w:r w:rsidRPr="00F22DEF">
        <w:t>Code:</w:t>
      </w:r>
      <w:r>
        <w:t> 200</w:t>
      </w:r>
      <w:r w:rsidRPr="00F22DEF">
        <w:br/>
        <w:t>Content: </w:t>
      </w:r>
      <w:r>
        <w:t>{username</w:t>
      </w:r>
      <w:r w:rsidRPr="00F22DEF">
        <w:t xml:space="preserve"> : </w:t>
      </w:r>
      <w:r>
        <w:t xml:space="preserve">[string], password:[string], </w:t>
      </w:r>
      <w:proofErr w:type="spellStart"/>
      <w:r w:rsidR="000F3F00">
        <w:t>S</w:t>
      </w:r>
      <w:r>
        <w:t>ecLevel</w:t>
      </w:r>
      <w:proofErr w:type="spellEnd"/>
      <w:r>
        <w:t>:[string]</w:t>
      </w:r>
      <w:r w:rsidRPr="00F22DEF">
        <w:t>}</w:t>
      </w:r>
    </w:p>
    <w:p w:rsidR="00705E8F" w:rsidRDefault="00705E8F" w:rsidP="00705E8F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0921CD" w:rsidRDefault="000921CD" w:rsidP="00705E8F">
      <w:pPr>
        <w:pStyle w:val="ListParagraph"/>
        <w:numPr>
          <w:ilvl w:val="0"/>
          <w:numId w:val="3"/>
        </w:numPr>
      </w:pPr>
      <w:proofErr w:type="gramStart"/>
      <w:r>
        <w:t>401 ,</w:t>
      </w:r>
      <w:proofErr w:type="gramEnd"/>
      <w:r>
        <w:t xml:space="preserve"> when authentication level is not </w:t>
      </w:r>
      <w:proofErr w:type="spellStart"/>
      <w:r>
        <w:t>enogth</w:t>
      </w:r>
      <w:proofErr w:type="spellEnd"/>
    </w:p>
    <w:p w:rsidR="000921CD" w:rsidRDefault="000921CD" w:rsidP="000921CD">
      <w:pPr>
        <w:ind w:left="720"/>
      </w:pPr>
      <w:r>
        <w:t>Headers:</w:t>
      </w:r>
    </w:p>
    <w:p w:rsidR="000921CD" w:rsidRPr="00F22DEF" w:rsidRDefault="000921CD" w:rsidP="000921CD">
      <w:pPr>
        <w:ind w:left="720"/>
      </w:pPr>
      <w:r>
        <w:tab/>
      </w:r>
      <w:proofErr w:type="spellStart"/>
      <w:r>
        <w:t>SecLevel</w:t>
      </w:r>
      <w:proofErr w:type="spellEnd"/>
      <w:r>
        <w:t>: int</w:t>
      </w:r>
    </w:p>
    <w:p w:rsidR="00791975" w:rsidRDefault="00F22DEF" w:rsidP="00791975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791975" w:rsidRDefault="00791975" w:rsidP="00791975">
      <w:pPr>
        <w:pStyle w:val="Heading2"/>
      </w:pPr>
      <w:r>
        <w:t>P</w:t>
      </w:r>
      <w:r w:rsidR="004E04D7">
        <w:t>ATCH</w:t>
      </w:r>
      <w:r>
        <w:t>:</w:t>
      </w:r>
    </w:p>
    <w:p w:rsidR="004E04D7" w:rsidRPr="004E04D7" w:rsidRDefault="004E04D7" w:rsidP="004E04D7">
      <w:r>
        <w:t>Change program username/password/programID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>
        <w:t>Headers:</w:t>
      </w:r>
    </w:p>
    <w:p w:rsidR="00791975" w:rsidRDefault="00791975" w:rsidP="00791975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791975" w:rsidRPr="00791975" w:rsidRDefault="00791975" w:rsidP="00791975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>
        <w:rPr>
          <w:rStyle w:val="Strong"/>
          <w:rFonts w:ascii="Segoe UI" w:hAnsi="Segoe UI" w:cs="Segoe UI"/>
          <w:color w:val="24292E"/>
          <w:shd w:val="clear" w:color="auto" w:fill="FFFFFF"/>
        </w:rPr>
        <w:t>Data Params:</w:t>
      </w:r>
    </w:p>
    <w:p w:rsidR="00791975" w:rsidRDefault="00791975" w:rsidP="00E124CB">
      <w:pPr>
        <w:pStyle w:val="ListParagraph"/>
      </w:pPr>
      <w:r>
        <w:t>{</w:t>
      </w:r>
      <w:r w:rsidR="00E124CB" w:rsidRPr="00F22DEF">
        <w:t>: </w:t>
      </w:r>
      <w:r w:rsidR="00E124CB">
        <w:t>{</w:t>
      </w:r>
      <w:proofErr w:type="gramStart"/>
      <w:r w:rsidR="00E124CB">
        <w:t>username</w:t>
      </w:r>
      <w:r w:rsidR="00E124CB" w:rsidRPr="00F22DEF">
        <w:t>:</w:t>
      </w:r>
      <w:r w:rsidR="00E124CB">
        <w:t>[</w:t>
      </w:r>
      <w:proofErr w:type="gramEnd"/>
      <w:r w:rsidR="00E124CB">
        <w:t xml:space="preserve">string], password:[string], </w:t>
      </w:r>
      <w:proofErr w:type="spellStart"/>
      <w:r w:rsidR="00E124CB">
        <w:t>programID</w:t>
      </w:r>
      <w:proofErr w:type="spellEnd"/>
      <w:r w:rsidR="00E124CB">
        <w:t>:[string]</w:t>
      </w:r>
      <w:r w:rsidR="00E124CB" w:rsidRPr="00F22DEF">
        <w:t xml:space="preserve"> }</w:t>
      </w:r>
      <w:r w:rsidR="00E124CB">
        <w:t xml:space="preserve"> all of the fields are optional.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791975" w:rsidRPr="00F22DEF" w:rsidRDefault="00791975" w:rsidP="00791975">
      <w:pPr>
        <w:pStyle w:val="ListParagraph"/>
      </w:pPr>
      <w:r w:rsidRPr="00F22DEF">
        <w:t>Code: 200 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F22DEF" w:rsidRDefault="00F22DEF" w:rsidP="00F22DEF">
      <w:pPr>
        <w:pStyle w:val="Heading2"/>
      </w:pPr>
      <w:r>
        <w:t>DELETE:</w:t>
      </w:r>
    </w:p>
    <w:p w:rsidR="004E04D7" w:rsidRPr="004E04D7" w:rsidRDefault="004E04D7" w:rsidP="004E04D7">
      <w:r>
        <w:t>Delete password username pair from database</w:t>
      </w:r>
    </w:p>
    <w:p w:rsidR="00F22DEF" w:rsidRPr="00F22DEF" w:rsidRDefault="00A9178A" w:rsidP="00F22DEF">
      <w:pPr>
        <w:pStyle w:val="ListParagraph"/>
        <w:numPr>
          <w:ilvl w:val="0"/>
          <w:numId w:val="3"/>
        </w:numPr>
      </w:pPr>
      <w:r>
        <w:t>Headers</w:t>
      </w:r>
      <w:r w:rsidR="00F22DEF">
        <w:t>:</w:t>
      </w:r>
    </w:p>
    <w:p w:rsidR="00F22DEF" w:rsidRDefault="00A9178A" w:rsidP="00F22DEF">
      <w:pPr>
        <w:pStyle w:val="ListParagraph"/>
      </w:pPr>
      <w:r>
        <w:t>Authentication</w:t>
      </w:r>
      <w:proofErr w:type="gramStart"/>
      <w:r w:rsidR="00F22DEF" w:rsidRPr="00F22DEF">
        <w:t>=[</w:t>
      </w:r>
      <w:proofErr w:type="gramEnd"/>
      <w:r w:rsidR="00F22DEF">
        <w:t>JWT token]</w:t>
      </w:r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F22DEF" w:rsidRPr="00F22DEF" w:rsidRDefault="00F22DEF" w:rsidP="00F22DEF">
      <w:pPr>
        <w:pStyle w:val="ListParagraph"/>
      </w:pPr>
      <w:r w:rsidRPr="00F22DEF">
        <w:t>Code: 200 </w:t>
      </w:r>
      <w:r w:rsidRPr="00F22DEF">
        <w:br/>
        <w:t>Content: { }</w:t>
      </w:r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F22DEF" w:rsidRDefault="00F22DEF" w:rsidP="00F22DEF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DA6C92" w:rsidRDefault="00DA6C92" w:rsidP="00DA6C92"/>
    <w:p w:rsidR="00F22DEF" w:rsidRPr="00F22DEF" w:rsidRDefault="00F22DEF" w:rsidP="00F22DEF"/>
    <w:sectPr w:rsidR="00F22DEF" w:rsidRPr="00F22DEF" w:rsidSect="00F22DE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6F7F2B"/>
    <w:multiLevelType w:val="hybridMultilevel"/>
    <w:tmpl w:val="BC4088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0F2C35"/>
    <w:multiLevelType w:val="hybridMultilevel"/>
    <w:tmpl w:val="4254E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39472D"/>
    <w:multiLevelType w:val="multilevel"/>
    <w:tmpl w:val="95963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787E2B"/>
    <w:multiLevelType w:val="multilevel"/>
    <w:tmpl w:val="08980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2562174"/>
    <w:multiLevelType w:val="hybridMultilevel"/>
    <w:tmpl w:val="D006F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3B14B2"/>
    <w:multiLevelType w:val="hybridMultilevel"/>
    <w:tmpl w:val="61E61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1MDA1NjS0tDQwNzJQ0lEKTi0uzszPAykwNKgFAICGcdstAAAA"/>
  </w:docVars>
  <w:rsids>
    <w:rsidRoot w:val="008F09BC"/>
    <w:rsid w:val="000921CD"/>
    <w:rsid w:val="000F3F00"/>
    <w:rsid w:val="00137200"/>
    <w:rsid w:val="001A2990"/>
    <w:rsid w:val="001C6492"/>
    <w:rsid w:val="001D690B"/>
    <w:rsid w:val="00226A7F"/>
    <w:rsid w:val="00244CCB"/>
    <w:rsid w:val="002C4B44"/>
    <w:rsid w:val="00343091"/>
    <w:rsid w:val="003F42F6"/>
    <w:rsid w:val="004753BC"/>
    <w:rsid w:val="0049060D"/>
    <w:rsid w:val="004E04D7"/>
    <w:rsid w:val="005D0C96"/>
    <w:rsid w:val="00627E0C"/>
    <w:rsid w:val="00693760"/>
    <w:rsid w:val="006D760C"/>
    <w:rsid w:val="00705E8F"/>
    <w:rsid w:val="007230AB"/>
    <w:rsid w:val="007340E5"/>
    <w:rsid w:val="00746B69"/>
    <w:rsid w:val="007675B7"/>
    <w:rsid w:val="00791975"/>
    <w:rsid w:val="007A23AE"/>
    <w:rsid w:val="008706D9"/>
    <w:rsid w:val="008D46D3"/>
    <w:rsid w:val="008F09BC"/>
    <w:rsid w:val="009C212B"/>
    <w:rsid w:val="009F674D"/>
    <w:rsid w:val="00A9178A"/>
    <w:rsid w:val="00AC3CB0"/>
    <w:rsid w:val="00B05178"/>
    <w:rsid w:val="00B544CF"/>
    <w:rsid w:val="00BF15B8"/>
    <w:rsid w:val="00C253CF"/>
    <w:rsid w:val="00C41A9A"/>
    <w:rsid w:val="00C440DA"/>
    <w:rsid w:val="00C75A77"/>
    <w:rsid w:val="00D00C24"/>
    <w:rsid w:val="00DA6C92"/>
    <w:rsid w:val="00E124CB"/>
    <w:rsid w:val="00E50BF4"/>
    <w:rsid w:val="00EC4541"/>
    <w:rsid w:val="00F05F4B"/>
    <w:rsid w:val="00F22DEF"/>
    <w:rsid w:val="00F61B11"/>
    <w:rsid w:val="00FB54A0"/>
    <w:rsid w:val="00FF5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44AC0"/>
  <w15:chartTrackingRefBased/>
  <w15:docId w15:val="{77D6CFFA-66C9-4982-A1A8-990212255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2D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2DE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2D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09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8F09B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42"/>
    <w:rsid w:val="008F09B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Strong">
    <w:name w:val="Strong"/>
    <w:basedOn w:val="DefaultParagraphFont"/>
    <w:uiPriority w:val="22"/>
    <w:qFormat/>
    <w:rsid w:val="008F09BC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8F09BC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22DEF"/>
    <w:rPr>
      <w:rFonts w:asciiTheme="majorHAnsi" w:eastAsiaTheme="majorEastAsia" w:hAnsiTheme="majorHAnsi" w:cstheme="majorBidi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2DE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2DEF"/>
    <w:rPr>
      <w:rFonts w:asciiTheme="majorHAnsi" w:eastAsiaTheme="majorEastAsia" w:hAnsiTheme="majorHAnsi" w:cstheme="majorBidi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F22D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22D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212B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D76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D760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0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3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url:/regist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3</TotalTime>
  <Pages>3</Pages>
  <Words>343</Words>
  <Characters>1958</Characters>
  <Application>Microsoft Office Word</Application>
  <DocSecurity>0</DocSecurity>
  <Lines>1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  <vt:variant>
        <vt:lpstr>שם</vt:lpstr>
      </vt:variant>
      <vt:variant>
        <vt:i4>1</vt:i4>
      </vt:variant>
    </vt:vector>
  </HeadingPairs>
  <TitlesOfParts>
    <vt:vector size="13" baseType="lpstr">
      <vt:lpstr/>
      <vt:lpstr>Name: User Managent</vt:lpstr>
      <vt:lpstr>    POST:</vt:lpstr>
      <vt:lpstr>    GET:</vt:lpstr>
      <vt:lpstr>    POST:</vt:lpstr>
      <vt:lpstr>    GET:</vt:lpstr>
      <vt:lpstr>Name: passwords</vt:lpstr>
      <vt:lpstr>    GET:</vt:lpstr>
      <vt:lpstr>    POST:</vt:lpstr>
      <vt:lpstr>    GET:</vt:lpstr>
      <vt:lpstr>    PATCH:</vt:lpstr>
      <vt:lpstr>    DELETE:</vt:lpstr>
      <vt:lpstr/>
    </vt:vector>
  </TitlesOfParts>
  <Company/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</dc:creator>
  <cp:keywords/>
  <dc:description/>
  <cp:lastModifiedBy>adi</cp:lastModifiedBy>
  <cp:revision>30</cp:revision>
  <dcterms:created xsi:type="dcterms:W3CDTF">2018-12-06T14:35:00Z</dcterms:created>
  <dcterms:modified xsi:type="dcterms:W3CDTF">2019-03-23T15:46:00Z</dcterms:modified>
</cp:coreProperties>
</file>